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306325715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6AF34222" w14:textId="1E3CF44A" w:rsidR="00D9207C" w:rsidRPr="009D2A5D" w:rsidRDefault="00CB4A3A" w:rsidP="009D2A5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0F0E660" wp14:editId="588C17C2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635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1EAA70A0" w14:textId="5EDD08B9" w:rsidR="00CB4A3A" w:rsidRDefault="002518EF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66310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Titl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20F0E660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RRtaAUAAKM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8d2635 [2994]" stroked="f">
                      <v:fill color2="#4c141c [2018]" rotate="t" colors="0 #99454d;.5 #872833;1 #6a111e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1EAA70A0" w14:textId="5EDD08B9" w:rsidR="00CB4A3A" w:rsidRDefault="002518EF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66310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Title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</w:sdtContent>
    </w:sdt>
    <w:sectPr w:rsidR="00D9207C" w:rsidRPr="009D2A5D" w:rsidSect="00CB4A3A">
      <w:footerReference w:type="default" r:id="rId7"/>
      <w:pgSz w:w="11906" w:h="16838"/>
      <w:pgMar w:top="1417" w:right="1417" w:bottom="1134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9ECF0" w14:textId="77777777" w:rsidR="002518EF" w:rsidRDefault="002518EF" w:rsidP="00CB4A3A">
      <w:pPr>
        <w:spacing w:after="0" w:line="240" w:lineRule="auto"/>
      </w:pPr>
      <w:r>
        <w:separator/>
      </w:r>
    </w:p>
  </w:endnote>
  <w:endnote w:type="continuationSeparator" w:id="0">
    <w:p w14:paraId="718A1559" w14:textId="77777777" w:rsidR="002518EF" w:rsidRDefault="002518EF" w:rsidP="00CB4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3552" w14:textId="363F48F6" w:rsidR="00CB4A3A" w:rsidRDefault="00CB4A3A" w:rsidP="00CB4A3A">
    <w:pPr>
      <w:pStyle w:val="Footer"/>
      <w:jc w:val="center"/>
    </w:pPr>
    <w:r>
      <w:rPr>
        <w:noProof/>
      </w:rPr>
      <w:drawing>
        <wp:inline distT="0" distB="0" distL="0" distR="0" wp14:anchorId="34DEE799" wp14:editId="6667B770">
          <wp:extent cx="2238233" cy="562362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540" cy="56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E7DB8" w14:textId="77777777" w:rsidR="002518EF" w:rsidRDefault="002518EF" w:rsidP="00CB4A3A">
      <w:pPr>
        <w:spacing w:after="0" w:line="240" w:lineRule="auto"/>
      </w:pPr>
      <w:r>
        <w:separator/>
      </w:r>
    </w:p>
  </w:footnote>
  <w:footnote w:type="continuationSeparator" w:id="0">
    <w:p w14:paraId="14B6229F" w14:textId="77777777" w:rsidR="002518EF" w:rsidRDefault="002518EF" w:rsidP="00CB4A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formsDesign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DK3MLKwNDA3NjFS0lEKTi0uzszPAykwrAUA9ErSsywAAAA="/>
  </w:docVars>
  <w:rsids>
    <w:rsidRoot w:val="00CB4A3A"/>
    <w:rsid w:val="00064817"/>
    <w:rsid w:val="002278FE"/>
    <w:rsid w:val="002518EF"/>
    <w:rsid w:val="00253E61"/>
    <w:rsid w:val="00563CE9"/>
    <w:rsid w:val="006B2EA9"/>
    <w:rsid w:val="006C0A49"/>
    <w:rsid w:val="007C1C1B"/>
    <w:rsid w:val="00832362"/>
    <w:rsid w:val="009D2A5D"/>
    <w:rsid w:val="00C66310"/>
    <w:rsid w:val="00CB4A3A"/>
    <w:rsid w:val="00D9207C"/>
    <w:rsid w:val="00EA4E6F"/>
    <w:rsid w:val="00F31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D1A13B"/>
  <w15:chartTrackingRefBased/>
  <w15:docId w15:val="{F4C35A72-07FD-4C60-ADDA-CA38AD89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4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A3A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B4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A3A"/>
  </w:style>
  <w:style w:type="paragraph" w:styleId="Footer">
    <w:name w:val="footer"/>
    <w:basedOn w:val="Normal"/>
    <w:link w:val="FooterChar"/>
    <w:uiPriority w:val="99"/>
    <w:unhideWhenUsed/>
    <w:rsid w:val="00CB4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A3A"/>
  </w:style>
  <w:style w:type="paragraph" w:styleId="NoSpacing">
    <w:name w:val="No Spacing"/>
    <w:link w:val="NoSpacingChar"/>
    <w:uiPriority w:val="1"/>
    <w:qFormat/>
    <w:rsid w:val="00CB4A3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B4A3A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Custom 2">
      <a:dk1>
        <a:sysClr val="windowText" lastClr="000000"/>
      </a:dk1>
      <a:lt1>
        <a:sysClr val="window" lastClr="FFFFFF"/>
      </a:lt1>
      <a:dk2>
        <a:srgbClr val="7A212E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XITASO GmbHAustraße 35D-86153 Augsburg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gebot Kassensystem Müller</vt:lpstr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lex M</dc:creator>
  <cp:keywords/>
  <dc:description/>
  <cp:lastModifiedBy>Alex M</cp:lastModifiedBy>
  <cp:revision>5</cp:revision>
  <dcterms:created xsi:type="dcterms:W3CDTF">2021-06-16T07:39:00Z</dcterms:created>
  <dcterms:modified xsi:type="dcterms:W3CDTF">2021-06-18T15:35:00Z</dcterms:modified>
</cp:coreProperties>
</file>